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EC22E" w14:textId="72B71E5B" w:rsidR="00B03261" w:rsidRDefault="00915B6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B0888C" wp14:editId="761474BA">
                <wp:simplePos x="0" y="0"/>
                <wp:positionH relativeFrom="column">
                  <wp:posOffset>487045</wp:posOffset>
                </wp:positionH>
                <wp:positionV relativeFrom="paragraph">
                  <wp:posOffset>1683385</wp:posOffset>
                </wp:positionV>
                <wp:extent cx="0" cy="518795"/>
                <wp:effectExtent l="76200" t="0" r="57150" b="5270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87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276D6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8.35pt;margin-top:132.55pt;width:0;height:40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" strokecolor="#4472c4 [3204]" strokeweight=".5pt">
                <v:stroke endarrow="block" joinstyle="miter"/>
              </v:shape>
            </w:pict>
          </mc:Fallback>
        </mc:AlternateContent>
      </w:r>
      <w:r w:rsidR="008222D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4575D6E" wp14:editId="0A04F5C9">
                <wp:simplePos x="0" y="0"/>
                <wp:positionH relativeFrom="column">
                  <wp:posOffset>-589280</wp:posOffset>
                </wp:positionH>
                <wp:positionV relativeFrom="paragraph">
                  <wp:posOffset>2202180</wp:posOffset>
                </wp:positionV>
                <wp:extent cx="2360930" cy="1404620"/>
                <wp:effectExtent l="0" t="0" r="12700" b="1460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9778A" w14:textId="502ACA3D" w:rsidR="008222D2" w:rsidRDefault="008222D2">
                            <w:r>
                              <w:t>System checks first 3 letters of postcode and see which carers have the best availability and adds it onto th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4575D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6.4pt;margin-top:173.4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">
                <v:textbox style="mso-fit-shape-to-text:t">
                  <w:txbxContent>
                    <w:p w14:paraId="7809778A" w14:textId="502ACA3D" w:rsidR="008222D2" w:rsidRDefault="008222D2">
                      <w:r>
                        <w:t>System checks first 3 letters of postcode and see which carers have the best availability and adds it onto th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F5C7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0FC7B6" wp14:editId="2C334BA3">
                <wp:simplePos x="0" y="0"/>
                <wp:positionH relativeFrom="column">
                  <wp:posOffset>441959</wp:posOffset>
                </wp:positionH>
                <wp:positionV relativeFrom="paragraph">
                  <wp:posOffset>312420</wp:posOffset>
                </wp:positionV>
                <wp:extent cx="45719" cy="579120"/>
                <wp:effectExtent l="38100" t="0" r="69215" b="4953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579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E03FB" id="Straight Arrow Connector 2" o:spid="_x0000_s1026" type="#_x0000_t32" style="position:absolute;margin-left:34.8pt;margin-top:24.6pt;width:3.6pt;height:45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="002C72B9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E32693E" wp14:editId="697CFDEE">
                <wp:simplePos x="0" y="0"/>
                <wp:positionH relativeFrom="column">
                  <wp:posOffset>-549910</wp:posOffset>
                </wp:positionH>
                <wp:positionV relativeFrom="paragraph">
                  <wp:posOffset>929005</wp:posOffset>
                </wp:positionV>
                <wp:extent cx="2360930" cy="1404620"/>
                <wp:effectExtent l="0" t="0" r="12700" b="2730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6D36B8" w14:textId="0A8DABEE" w:rsidR="002C72B9" w:rsidRDefault="007F5C70">
                            <w:r>
                              <w:t>Person adds client and his requests manually in the system through a form</w:t>
                            </w:r>
                            <w:r w:rsidR="008222D2">
                              <w:t xml:space="preserve"> and goes into the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32693E" id="_x0000_s1027" type="#_x0000_t202" style="position:absolute;margin-left:-43.3pt;margin-top:73.1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">
                <v:textbox style="mso-fit-shape-to-text:t">
                  <w:txbxContent>
                    <w:p w14:paraId="586D36B8" w14:textId="0A8DABEE" w:rsidR="002C72B9" w:rsidRDefault="007F5C70">
                      <w:r>
                        <w:t>Person adds client and his requests manually in the system through a form</w:t>
                      </w:r>
                      <w:r w:rsidR="008222D2">
                        <w:t xml:space="preserve"> and goes into the syst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72B9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175670" wp14:editId="3A4A88C1">
                <wp:simplePos x="0" y="0"/>
                <wp:positionH relativeFrom="column">
                  <wp:posOffset>-190500</wp:posOffset>
                </wp:positionH>
                <wp:positionV relativeFrom="paragraph">
                  <wp:posOffset>0</wp:posOffset>
                </wp:positionV>
                <wp:extent cx="1440180" cy="312420"/>
                <wp:effectExtent l="0" t="0" r="2667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01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2F3C10" w14:textId="22DF9738" w:rsidR="002C72B9" w:rsidRDefault="002C72B9">
                            <w:r>
                              <w:t>Client asks for</w:t>
                            </w:r>
                            <w:r w:rsidR="007F5C70">
                              <w:t xml:space="preserve"> care</w:t>
                            </w:r>
                            <w:r>
                              <w:t xml:space="preserve"> servi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75670" id="_x0000_s1028" type="#_x0000_t202" style="position:absolute;margin-left:-15pt;margin-top:0;width:113.4pt;height:24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">
                <v:textbox>
                  <w:txbxContent>
                    <w:p w14:paraId="5C2F3C10" w14:textId="22DF9738" w:rsidR="002C72B9" w:rsidRDefault="002C72B9">
                      <w:r>
                        <w:t>Client asks for</w:t>
                      </w:r>
                      <w:r w:rsidR="007F5C70">
                        <w:t xml:space="preserve"> care</w:t>
                      </w:r>
                      <w:r>
                        <w:t xml:space="preserve"> servic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032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DKzMLUwszSyMDJR0lEKTi0uzszPAykwrAUA1DuigywAAAA="/>
  </w:docVars>
  <w:rsids>
    <w:rsidRoot w:val="006B3993"/>
    <w:rsid w:val="00136BC4"/>
    <w:rsid w:val="001779AC"/>
    <w:rsid w:val="001978FC"/>
    <w:rsid w:val="002C72B9"/>
    <w:rsid w:val="006B3993"/>
    <w:rsid w:val="007F5C70"/>
    <w:rsid w:val="008222D2"/>
    <w:rsid w:val="00915B6F"/>
    <w:rsid w:val="00B4724A"/>
    <w:rsid w:val="00EB6949"/>
    <w:rsid w:val="00F3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75289"/>
  <w15:chartTrackingRefBased/>
  <w15:docId w15:val="{13023776-33E5-4A7C-A352-74868584A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onela Lazar</dc:creator>
  <cp:keywords/>
  <dc:description/>
  <cp:lastModifiedBy>Petronela Lazar</cp:lastModifiedBy>
  <cp:revision>9</cp:revision>
  <dcterms:created xsi:type="dcterms:W3CDTF">2023-02-13T17:24:00Z</dcterms:created>
  <dcterms:modified xsi:type="dcterms:W3CDTF">2023-02-13T17:41:00Z</dcterms:modified>
</cp:coreProperties>
</file>